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3FF3E" w14:textId="0D709C01" w:rsidR="00687B88" w:rsidRPr="00C75AB1" w:rsidRDefault="00687B88" w:rsidP="00C75AB1">
      <w:p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noProof/>
          <w:color w:val="000000" w:themeColor="text1"/>
          <w:sz w:val="28"/>
          <w:szCs w:val="28"/>
          <w:lang w:eastAsia="en-US"/>
        </w:rPr>
        <w:drawing>
          <wp:anchor distT="0" distB="0" distL="114300" distR="114300" simplePos="0" relativeHeight="251661312" behindDoc="1" locked="0" layoutInCell="1" allowOverlap="1" wp14:anchorId="062F30E0" wp14:editId="679B0CAA">
            <wp:simplePos x="0" y="0"/>
            <wp:positionH relativeFrom="margin">
              <wp:align>center</wp:align>
            </wp:positionH>
            <wp:positionV relativeFrom="paragraph">
              <wp:posOffset>114300</wp:posOffset>
            </wp:positionV>
            <wp:extent cx="687600" cy="687600"/>
            <wp:effectExtent l="0" t="0" r="0" b="0"/>
            <wp:wrapNone/>
            <wp:docPr id="2" name="Picture 2" descr="logo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00" cy="68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F958F" w14:textId="792D6088" w:rsidR="00746375" w:rsidRPr="00C75AB1" w:rsidRDefault="00746375" w:rsidP="00C75AB1">
      <w:pPr>
        <w:tabs>
          <w:tab w:val="left" w:pos="4335"/>
        </w:tabs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22D1DFF" w14:textId="77777777" w:rsidR="00687B88" w:rsidRPr="00C75AB1" w:rsidRDefault="00687B88" w:rsidP="00C75AB1">
      <w:p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A91CA86" w14:textId="77777777" w:rsidR="00075C7E" w:rsidRPr="00C75AB1" w:rsidRDefault="00075C7E" w:rsidP="00C75AB1">
      <w:p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3A7EC7A" w14:textId="00527616" w:rsidR="001C4B3F" w:rsidRPr="00C75AB1" w:rsidRDefault="00687B88" w:rsidP="00C75AB1">
      <w:pPr>
        <w:jc w:val="center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แบบตอบรับการเป็นวิทยากร </w:t>
      </w:r>
      <w:r w:rsidR="001C4B3F"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และ</w:t>
      </w: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การอนุญาตให้บันทึก</w:t>
      </w:r>
      <w:r w:rsidR="00CB2257"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และ</w:t>
      </w: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ผยแพร่</w:t>
      </w:r>
    </w:p>
    <w:p w14:paraId="6BD5E91F" w14:textId="77777777" w:rsidR="00C75AB1" w:rsidRDefault="001C4B3F" w:rsidP="00C75AB1">
      <w:pPr>
        <w:jc w:val="center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ข้อมูลส่วนบุคคล </w:t>
      </w:r>
      <w:r w:rsidR="00687B88"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นื้อหาสไลด์ วีดิทัศน์ สำหรับ</w:t>
      </w:r>
      <w:r w:rsidR="006A6062"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กิจกรรมทางวิชาการ</w:t>
      </w:r>
    </w:p>
    <w:p w14:paraId="66D4576E" w14:textId="085D2A53" w:rsidR="00687B88" w:rsidRPr="00C75AB1" w:rsidRDefault="00687B88" w:rsidP="00C75AB1">
      <w:pPr>
        <w:jc w:val="center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คณะแพทยศาสตร์ศิริราชพยาบาล มหาวิทยาลัยมหิดล</w:t>
      </w:r>
    </w:p>
    <w:p w14:paraId="77DA9EC3" w14:textId="79885A6D" w:rsidR="003B39BD" w:rsidRPr="00C75AB1" w:rsidRDefault="003B39BD" w:rsidP="00C75AB1">
      <w:pPr>
        <w:jc w:val="center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-----------------------------------------------------------------------------------</w:t>
      </w:r>
    </w:p>
    <w:p w14:paraId="28023316" w14:textId="751075C0" w:rsidR="006B1944" w:rsidRPr="00C75AB1" w:rsidRDefault="00B72C8E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ข้อมูลเบื้องต้น</w:t>
      </w:r>
      <w:r w:rsidR="006B1944"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</w:p>
    <w:p w14:paraId="72F18980" w14:textId="0F11EF44" w:rsidR="00C41DC5" w:rsidRPr="00C75AB1" w:rsidRDefault="00B72C8E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1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. </w:t>
      </w:r>
      <w:r w:rsidR="005261C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ข้อมูลวิทยากร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/ผู้ดำเนินการอภิปราย/ผู้นำสอนปฏิบัติ</w:t>
      </w:r>
    </w:p>
    <w:p w14:paraId="71ED0F63" w14:textId="0FBE2BA5" w:rsidR="00C41DC5" w:rsidRPr="00C75AB1" w:rsidRDefault="00C41DC5" w:rsidP="00C75AB1">
      <w:pPr>
        <w:ind w:left="36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1</w:t>
      </w:r>
      <w:r w:rsidR="00737F2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1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ชื่อ-นามสกุล </w:t>
      </w:r>
      <w:r w:rsidR="008F42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............................</w:t>
      </w:r>
      <w:r w:rsidR="008F4295" w:rsidRPr="00C75AB1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..................................................</w:t>
      </w:r>
      <w:r w:rsidR="008F4295" w:rsidRPr="00C75AB1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</w:t>
      </w:r>
    </w:p>
    <w:p w14:paraId="075A731D" w14:textId="080AF504" w:rsidR="006B1944" w:rsidRPr="00C75AB1" w:rsidRDefault="00737F22" w:rsidP="008F4295">
      <w:pPr>
        <w:tabs>
          <w:tab w:val="right" w:pos="9000"/>
        </w:tabs>
        <w:ind w:left="360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1.2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ภาควิชา/หน่วยงาน</w:t>
      </w:r>
      <w:r w:rsidR="003C2509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8F42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............................</w:t>
      </w:r>
      <w:r w:rsidR="008F4295" w:rsidRPr="00C75AB1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</w:t>
      </w:r>
      <w:r w:rsidR="001738B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สังกัด</w:t>
      </w:r>
      <w:r w:rsidR="00A50F2D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8F42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............................</w:t>
      </w:r>
      <w:r w:rsidR="008F4295" w:rsidRPr="00C75AB1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</w:t>
      </w:r>
    </w:p>
    <w:p w14:paraId="42421556" w14:textId="50AD07DA" w:rsidR="000B05A1" w:rsidRPr="00C75AB1" w:rsidRDefault="000B05A1" w:rsidP="00C75AB1">
      <w:pPr>
        <w:tabs>
          <w:tab w:val="left" w:pos="284"/>
          <w:tab w:val="left" w:pos="2340"/>
          <w:tab w:val="left" w:pos="4500"/>
        </w:tabs>
        <w:ind w:firstLine="284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กรุณาตรวจสอบ ชื่อ-นามสกุล และ ตำแหน่งทางวิชาการของท่านให้ถูกต้อง  </w:t>
      </w:r>
    </w:p>
    <w:p w14:paraId="2E866E37" w14:textId="1E39161C" w:rsidR="001C4B3F" w:rsidRPr="00C75AB1" w:rsidRDefault="00075C7E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ab/>
      </w:r>
      <w:r w:rsidR="00FC4625"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0B05A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ถูกต้อง</w:t>
      </w:r>
    </w:p>
    <w:p w14:paraId="2CDEEFDF" w14:textId="6F668815" w:rsidR="000B05A1" w:rsidRPr="00C75AB1" w:rsidRDefault="00075C7E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ab/>
      </w:r>
      <w:r w:rsidR="00FC4625"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FC462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0B05A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ไม่ถูกต้อง แก้ไขเป็น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0B05A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........</w:t>
      </w:r>
      <w:r w:rsidR="001C4B3F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</w:t>
      </w:r>
      <w:r w:rsidRPr="00C75AB1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</w:t>
      </w:r>
      <w:r w:rsidR="001C4B3F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</w:t>
      </w:r>
    </w:p>
    <w:p w14:paraId="33602249" w14:textId="3E14C351" w:rsidR="006A6062" w:rsidRPr="00C75AB1" w:rsidRDefault="006A6062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2. ข้อมูลกิจกรรมทางวิชาการ (การฝึกอบรม การประชุมวิชาการ และการสอนปฏิบัติ)</w:t>
      </w:r>
    </w:p>
    <w:p w14:paraId="41695442" w14:textId="36A85C90" w:rsidR="001C4B3F" w:rsidRPr="00C75AB1" w:rsidRDefault="006A6062" w:rsidP="00C75AB1">
      <w:pPr>
        <w:ind w:left="426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2.1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ชื่อหัวข้อ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เรื่อง </w:t>
      </w:r>
      <w:r w:rsidR="008F42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…………...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.............................................</w:t>
      </w:r>
    </w:p>
    <w:p w14:paraId="2E744845" w14:textId="12E4AB9B" w:rsidR="00C41DC5" w:rsidRPr="00C75AB1" w:rsidRDefault="00C41DC5" w:rsidP="00C75AB1">
      <w:pPr>
        <w:tabs>
          <w:tab w:val="right" w:pos="9000"/>
        </w:tabs>
        <w:ind w:left="426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ชื่อการประชุม </w:t>
      </w:r>
      <w:r w:rsidR="00B5161E" w:rsidRPr="0006403E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>ประชุมวิชาการนานาชาติด้านก</w:t>
      </w:r>
      <w:r w:rsidR="00A6499B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>ารแพทย์และการสาธารณสุข พ.ศ.</w:t>
      </w:r>
      <w:r w:rsidR="00A6499B">
        <w:rPr>
          <w:rFonts w:ascii="TH SarabunPSK" w:hAnsi="TH SarabunPSK" w:cs="TH SarabunPSK" w:hint="cs"/>
          <w:b/>
          <w:bCs/>
          <w:spacing w:val="2"/>
          <w:sz w:val="28"/>
          <w:szCs w:val="28"/>
          <w:cs/>
        </w:rPr>
        <w:t xml:space="preserve"> </w:t>
      </w:r>
      <w:r w:rsidR="00A6499B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>256</w:t>
      </w:r>
      <w:r w:rsidR="008F4295">
        <w:rPr>
          <w:rFonts w:ascii="TH SarabunPSK" w:hAnsi="TH SarabunPSK" w:cs="TH SarabunPSK" w:hint="cs"/>
          <w:b/>
          <w:bCs/>
          <w:spacing w:val="2"/>
          <w:sz w:val="28"/>
          <w:szCs w:val="28"/>
          <w:cs/>
        </w:rPr>
        <w:t>6</w:t>
      </w:r>
      <w:r w:rsidR="00A6499B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 xml:space="preserve"> </w:t>
      </w:r>
      <w:r w:rsidR="00B5161E" w:rsidRPr="0006403E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>(</w:t>
      </w:r>
      <w:r w:rsidR="00B5161E" w:rsidRPr="0006403E">
        <w:rPr>
          <w:rFonts w:ascii="TH SarabunPSK" w:hAnsi="TH SarabunPSK" w:cs="TH SarabunPSK"/>
          <w:b/>
          <w:bCs/>
          <w:spacing w:val="2"/>
          <w:sz w:val="28"/>
          <w:szCs w:val="28"/>
        </w:rPr>
        <w:t>SICMPH</w:t>
      </w:r>
      <w:r w:rsidR="00B5161E" w:rsidRPr="0006403E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>202</w:t>
      </w:r>
      <w:r w:rsidR="008F4295">
        <w:rPr>
          <w:rFonts w:ascii="TH SarabunPSK" w:hAnsi="TH SarabunPSK" w:cs="TH SarabunPSK" w:hint="cs"/>
          <w:b/>
          <w:bCs/>
          <w:spacing w:val="2"/>
          <w:sz w:val="28"/>
          <w:szCs w:val="28"/>
          <w:cs/>
        </w:rPr>
        <w:t>3</w:t>
      </w:r>
      <w:r w:rsidR="00B5161E" w:rsidRPr="0006403E">
        <w:rPr>
          <w:rFonts w:ascii="TH SarabunPSK" w:hAnsi="TH SarabunPSK" w:cs="TH SarabunPSK"/>
          <w:b/>
          <w:bCs/>
          <w:spacing w:val="2"/>
          <w:sz w:val="28"/>
          <w:szCs w:val="28"/>
          <w:cs/>
        </w:rPr>
        <w:t>)</w:t>
      </w:r>
    </w:p>
    <w:p w14:paraId="15A7C78E" w14:textId="4FE9BA68" w:rsidR="00075C7E" w:rsidRPr="00B5161E" w:rsidRDefault="006A6062" w:rsidP="00C75AB1">
      <w:pPr>
        <w:tabs>
          <w:tab w:val="right" w:pos="9000"/>
        </w:tabs>
        <w:ind w:left="426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cs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2.2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วันที่/เดือน/ปี </w:t>
      </w:r>
      <w:r w:rsidR="008F4295"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……….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</w:t>
      </w:r>
      <w:r w:rsidR="00B5161E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เวลา</w:t>
      </w:r>
      <w:r w:rsidR="00B5161E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8F4295"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……….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</w:t>
      </w:r>
      <w:r w:rsidR="00552B7B" w:rsidRPr="008F4295">
        <w:rPr>
          <w:rFonts w:ascii="TH SarabunPSK" w:hAnsi="TH SarabunPSK" w:cs="TH SarabunPSK"/>
          <w:color w:val="0000FF"/>
          <w:sz w:val="28"/>
          <w:cs/>
        </w:rPr>
        <w:t xml:space="preserve"> </w:t>
      </w:r>
      <w:r w:rsidR="0006403E" w:rsidRPr="008F4295">
        <w:rPr>
          <w:rFonts w:ascii="TH SarabunPSK" w:hAnsi="TH SarabunPSK" w:cs="TH SarabunPSK"/>
          <w:color w:val="000000" w:themeColor="text1"/>
          <w:sz w:val="28"/>
          <w:szCs w:val="28"/>
        </w:rPr>
        <w:fldChar w:fldCharType="begin"/>
      </w:r>
      <w:r w:rsidR="0006403E" w:rsidRPr="008F4295">
        <w:rPr>
          <w:rFonts w:ascii="TH SarabunPSK" w:hAnsi="TH SarabunPSK" w:cs="TH SarabunPSK"/>
          <w:color w:val="000000" w:themeColor="text1"/>
          <w:sz w:val="28"/>
          <w:szCs w:val="28"/>
        </w:rPr>
        <w:instrText xml:space="preserve"> MERGEFIELD </w:instrText>
      </w:r>
      <w:r w:rsidR="0006403E" w:rsidRPr="008F4295">
        <w:rPr>
          <w:rFonts w:ascii="TH SarabunPSK" w:hAnsi="TH SarabunPSK" w:cs="TH SarabunPSK"/>
          <w:color w:val="000000" w:themeColor="text1"/>
          <w:sz w:val="28"/>
          <w:szCs w:val="28"/>
          <w:cs/>
        </w:rPr>
        <w:instrText>"</w:instrText>
      </w:r>
      <w:r w:rsidR="0006403E" w:rsidRPr="008F4295">
        <w:rPr>
          <w:rFonts w:ascii="TH SarabunPSK" w:hAnsi="TH SarabunPSK" w:cs="TH SarabunPSK"/>
          <w:color w:val="000000" w:themeColor="text1"/>
          <w:sz w:val="28"/>
          <w:szCs w:val="28"/>
        </w:rPr>
        <w:instrText>Time</w:instrText>
      </w:r>
      <w:r w:rsidR="0006403E" w:rsidRPr="008F4295">
        <w:rPr>
          <w:rFonts w:ascii="TH SarabunPSK" w:hAnsi="TH SarabunPSK" w:cs="TH SarabunPSK"/>
          <w:color w:val="000000" w:themeColor="text1"/>
          <w:sz w:val="28"/>
          <w:szCs w:val="28"/>
          <w:cs/>
        </w:rPr>
        <w:instrText xml:space="preserve">" </w:instrText>
      </w:r>
      <w:r w:rsidR="0006403E" w:rsidRPr="008F4295">
        <w:rPr>
          <w:rFonts w:ascii="TH SarabunPSK" w:hAnsi="TH SarabunPSK" w:cs="TH SarabunPSK"/>
          <w:color w:val="000000" w:themeColor="text1"/>
          <w:sz w:val="28"/>
          <w:szCs w:val="28"/>
        </w:rPr>
        <w:fldChar w:fldCharType="end"/>
      </w:r>
      <w:r w:rsidR="00B5161E" w:rsidRP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น.</w:t>
      </w:r>
    </w:p>
    <w:p w14:paraId="3E0549EC" w14:textId="72575A0C" w:rsidR="00C41DC5" w:rsidRPr="0006403E" w:rsidRDefault="00C41DC5" w:rsidP="00D368D8">
      <w:pPr>
        <w:tabs>
          <w:tab w:val="right" w:pos="9000"/>
        </w:tabs>
        <w:ind w:left="426"/>
        <w:jc w:val="thaiDistribute"/>
        <w:rPr>
          <w:rFonts w:ascii="TH SarabunPSK" w:hAnsi="TH SarabunPSK" w:cs="TH SarabunPSK"/>
          <w:color w:val="000000" w:themeColor="text1"/>
          <w:spacing w:val="-2"/>
          <w:sz w:val="28"/>
          <w:szCs w:val="28"/>
        </w:rPr>
      </w:pPr>
      <w:r w:rsidRPr="0006403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สถานที่</w:t>
      </w:r>
      <w:r w:rsidR="006A6062" w:rsidRPr="0006403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จัดกิจกรรม</w:t>
      </w:r>
      <w:r w:rsidR="008F4295">
        <w:rPr>
          <w:rFonts w:ascii="TH SarabunPSK" w:hAnsi="TH SarabunPSK" w:cs="TH SarabunPSK" w:hint="cs"/>
          <w:color w:val="000000" w:themeColor="text1"/>
          <w:spacing w:val="-2"/>
          <w:sz w:val="28"/>
          <w:szCs w:val="28"/>
          <w:cs/>
        </w:rPr>
        <w:t xml:space="preserve"> (วิทยากรบรรยายแบบ </w:t>
      </w:r>
      <w:r w:rsidR="008F4295">
        <w:rPr>
          <w:rFonts w:ascii="TH SarabunPSK" w:hAnsi="TH SarabunPSK" w:cs="TH SarabunPSK"/>
          <w:color w:val="000000" w:themeColor="text1"/>
          <w:spacing w:val="-2"/>
          <w:sz w:val="28"/>
          <w:szCs w:val="28"/>
        </w:rPr>
        <w:t xml:space="preserve">onsite) </w:t>
      </w:r>
      <w:r w:rsidR="00262977">
        <w:rPr>
          <w:rFonts w:ascii="TH SarabunPSK" w:hAnsi="TH SarabunPSK" w:cs="TH SarabunPSK" w:hint="cs"/>
          <w:color w:val="000000" w:themeColor="text1"/>
          <w:spacing w:val="-2"/>
          <w:sz w:val="28"/>
          <w:szCs w:val="28"/>
          <w:cs/>
        </w:rPr>
        <w:t xml:space="preserve"> </w:t>
      </w:r>
      <w:r w:rsidR="008F42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…………...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..............................................</w:t>
      </w:r>
      <w:r w:rsidR="008F4295">
        <w:rPr>
          <w:rFonts w:ascii="TH SarabunPSK" w:hAnsi="TH SarabunPSK" w:cs="TH SarabunPSK"/>
          <w:color w:val="000000" w:themeColor="text1"/>
          <w:spacing w:val="-2"/>
          <w:sz w:val="28"/>
          <w:szCs w:val="28"/>
        </w:rPr>
        <w:t xml:space="preserve"> </w:t>
      </w:r>
    </w:p>
    <w:p w14:paraId="2B7BD9DF" w14:textId="0474424B" w:rsidR="00E136DC" w:rsidRPr="00C75AB1" w:rsidRDefault="006A6062" w:rsidP="00C75AB1">
      <w:pPr>
        <w:ind w:left="426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2.3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รูปแบบ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กิจกรรม</w:t>
      </w:r>
      <w:r w:rsidR="00075C7E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ab/>
      </w:r>
      <w:r w:rsidR="00E136DC"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E136DC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E136DC" w:rsidRPr="00C75AB1">
        <w:rPr>
          <w:rFonts w:ascii="TH SarabunPSK" w:hAnsi="TH SarabunPSK" w:cs="TH SarabunPSK"/>
          <w:color w:val="000000" w:themeColor="text1"/>
          <w:sz w:val="28"/>
          <w:szCs w:val="28"/>
        </w:rPr>
        <w:t>Onsite</w:t>
      </w:r>
      <w:r w:rsidR="00075C7E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ab/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</w:rPr>
        <w:t>Online</w:t>
      </w:r>
      <w:r w:rsidR="00075C7E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ab/>
      </w:r>
      <w:r w:rsidR="00A6499B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52"/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</w:rPr>
        <w:t>Hybrid</w:t>
      </w:r>
    </w:p>
    <w:p w14:paraId="1CB2EC90" w14:textId="4850CED0" w:rsidR="001C4B3F" w:rsidRPr="00C75AB1" w:rsidRDefault="001C4B3F" w:rsidP="00C75AB1">
      <w:pPr>
        <w:tabs>
          <w:tab w:val="right" w:pos="9000"/>
        </w:tabs>
        <w:ind w:left="360"/>
        <w:jc w:val="thaiDistribute"/>
        <w:rPr>
          <w:rFonts w:ascii="TH SarabunPSK" w:hAnsi="TH SarabunPSK" w:cs="TH SarabunPSK"/>
          <w:color w:val="000000" w:themeColor="text1"/>
          <w:sz w:val="16"/>
          <w:szCs w:val="16"/>
        </w:rPr>
      </w:pPr>
    </w:p>
    <w:p w14:paraId="247F5009" w14:textId="126AE1BA" w:rsidR="00B72C8E" w:rsidRPr="00C75AB1" w:rsidRDefault="00B72C8E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การตอบรับการเป็นวิทยากร</w:t>
      </w:r>
    </w:p>
    <w:p w14:paraId="00C29E15" w14:textId="7226AFDE" w:rsidR="00B72C8E" w:rsidRPr="00C75AB1" w:rsidRDefault="00EF0DE5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3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. </w:t>
      </w:r>
      <w:r w:rsidR="00E136DC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ข้าพเจ้า</w:t>
      </w:r>
    </w:p>
    <w:p w14:paraId="667D5E28" w14:textId="1647BA95" w:rsidR="00075C7E" w:rsidRPr="00C75AB1" w:rsidRDefault="00075C7E" w:rsidP="00C75AB1">
      <w:pPr>
        <w:ind w:left="709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E136DC" w:rsidRPr="00C75AB1">
        <w:rPr>
          <w:rFonts w:ascii="TH SarabunPSK" w:hAnsi="TH SarabunPSK" w:cs="TH SarabunPSK"/>
          <w:color w:val="000000" w:themeColor="text1"/>
          <w:spacing w:val="6"/>
          <w:sz w:val="28"/>
          <w:szCs w:val="28"/>
          <w:cs/>
        </w:rPr>
        <w:t>ยินดี</w:t>
      </w:r>
      <w:r w:rsidR="005261C2" w:rsidRPr="00C75AB1">
        <w:rPr>
          <w:rFonts w:ascii="TH SarabunPSK" w:hAnsi="TH SarabunPSK" w:cs="TH SarabunPSK"/>
          <w:color w:val="000000" w:themeColor="text1"/>
          <w:spacing w:val="6"/>
          <w:sz w:val="28"/>
          <w:szCs w:val="28"/>
          <w:cs/>
        </w:rPr>
        <w:t>ตอบรับเป็นวิทยากร</w:t>
      </w:r>
      <w:r w:rsidR="00C41DC5" w:rsidRPr="00C75AB1">
        <w:rPr>
          <w:rFonts w:ascii="TH SarabunPSK" w:hAnsi="TH SarabunPSK" w:cs="TH SarabunPSK"/>
          <w:color w:val="000000" w:themeColor="text1"/>
          <w:spacing w:val="6"/>
          <w:sz w:val="28"/>
          <w:szCs w:val="28"/>
          <w:cs/>
        </w:rPr>
        <w:t>/ผู้ดำเนินการอภิปราย/ผู้นำสอนปฏิบัติ</w:t>
      </w:r>
      <w:r w:rsidR="00431D3A" w:rsidRPr="00C75AB1">
        <w:rPr>
          <w:rFonts w:ascii="TH SarabunPSK" w:hAnsi="TH SarabunPSK" w:cs="TH SarabunPSK"/>
          <w:color w:val="000000" w:themeColor="text1"/>
          <w:spacing w:val="6"/>
          <w:sz w:val="28"/>
          <w:szCs w:val="28"/>
          <w:cs/>
        </w:rPr>
        <w:t xml:space="preserve"> </w:t>
      </w:r>
      <w:r w:rsidR="002C3830" w:rsidRPr="00C75AB1">
        <w:rPr>
          <w:rFonts w:ascii="TH SarabunPSK" w:hAnsi="TH SarabunPSK" w:cs="TH SarabunPSK"/>
          <w:color w:val="000000" w:themeColor="text1"/>
          <w:spacing w:val="6"/>
          <w:sz w:val="28"/>
          <w:szCs w:val="28"/>
          <w:cs/>
        </w:rPr>
        <w:t>และ</w:t>
      </w:r>
      <w:r w:rsidR="00C75AB1">
        <w:rPr>
          <w:rFonts w:ascii="TH SarabunPSK" w:hAnsi="TH SarabunPSK" w:cs="TH SarabunPSK"/>
          <w:color w:val="000000" w:themeColor="text1"/>
          <w:spacing w:val="6"/>
          <w:sz w:val="28"/>
          <w:szCs w:val="28"/>
          <w:cs/>
        </w:rPr>
        <w:t>ยินยอมให้ทีมผู้จัดงานประชุม</w:t>
      </w:r>
      <w:r w:rsidR="006D6EF1" w:rsidRPr="008F239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วิชาการ เผยแพร่ชื่อ</w:t>
      </w:r>
      <w:r w:rsidR="00C75AB1" w:rsidRPr="008F239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-</w:t>
      </w:r>
      <w:r w:rsidR="006D6EF1" w:rsidRPr="008F239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นามสกุล และหน่วยงานของข้าพเจ้าในสื่อและสิ่งพิมพ์ต่าง</w:t>
      </w:r>
      <w:r w:rsidR="008F239E">
        <w:rPr>
          <w:rFonts w:ascii="TH SarabunPSK" w:hAnsi="TH SarabunPSK" w:cs="TH SarabunPSK" w:hint="cs"/>
          <w:color w:val="000000" w:themeColor="text1"/>
          <w:spacing w:val="-2"/>
          <w:sz w:val="28"/>
          <w:szCs w:val="28"/>
          <w:cs/>
        </w:rPr>
        <w:t xml:space="preserve"> </w:t>
      </w:r>
      <w:r w:rsidR="006D6EF1" w:rsidRPr="008F239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ๆ</w:t>
      </w:r>
      <w:r w:rsidR="008F239E">
        <w:rPr>
          <w:rFonts w:ascii="TH SarabunPSK" w:hAnsi="TH SarabunPSK" w:cs="TH SarabunPSK" w:hint="cs"/>
          <w:color w:val="000000" w:themeColor="text1"/>
          <w:spacing w:val="-2"/>
          <w:sz w:val="28"/>
          <w:szCs w:val="28"/>
          <w:cs/>
        </w:rPr>
        <w:t xml:space="preserve"> </w:t>
      </w:r>
      <w:r w:rsidR="006D6EF1" w:rsidRPr="008F239E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ที่เกี่ยวข้องกับงานประชุมวิชาการนี้</w:t>
      </w:r>
    </w:p>
    <w:p w14:paraId="457C21E1" w14:textId="6284E13D" w:rsidR="004D599C" w:rsidRPr="00C75AB1" w:rsidRDefault="00075C7E" w:rsidP="00C75AB1">
      <w:pPr>
        <w:ind w:left="709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Pr="00C75AB1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8F239E">
        <w:rPr>
          <w:rFonts w:ascii="TH SarabunPSK" w:hAnsi="TH SarabunPSK" w:cs="TH SarabunPSK"/>
          <w:color w:val="000000" w:themeColor="text1"/>
          <w:sz w:val="28"/>
          <w:szCs w:val="28"/>
          <w:cs/>
        </w:rPr>
        <w:t>ไม่สะดวก</w:t>
      </w:r>
      <w:r w:rsidR="006B1944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เป็นวิทยากร/ผู้ดำเนินการอภิปราย/ผู้นำสอนปฏิบัติ</w:t>
      </w:r>
    </w:p>
    <w:p w14:paraId="26E2A25A" w14:textId="77777777" w:rsidR="004D599C" w:rsidRPr="00C75AB1" w:rsidRDefault="004D599C" w:rsidP="00C75AB1">
      <w:pPr>
        <w:jc w:val="thaiDistribute"/>
        <w:rPr>
          <w:rFonts w:ascii="TH SarabunPSK" w:hAnsi="TH SarabunPSK" w:cs="TH SarabunPSK"/>
          <w:b/>
          <w:bCs/>
          <w:color w:val="000000" w:themeColor="text1"/>
          <w:sz w:val="16"/>
          <w:szCs w:val="16"/>
        </w:rPr>
      </w:pPr>
    </w:p>
    <w:p w14:paraId="26C6972C" w14:textId="77777777" w:rsidR="00C75AB1" w:rsidRDefault="006B1944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การอนุญาตให้บันทึกและเผยแพร่ ข้อมูลส่วนบุคคล เนื้อหาสไลด์ วีดิทัศน์ </w:t>
      </w:r>
    </w:p>
    <w:p w14:paraId="54700CD3" w14:textId="2BA231B3" w:rsidR="002C3830" w:rsidRPr="00C75AB1" w:rsidRDefault="006B1944" w:rsidP="00C75AB1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4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 ข้อมูลส่วนบุคคล</w:t>
      </w:r>
    </w:p>
    <w:p w14:paraId="0E038AE7" w14:textId="66F6F15D" w:rsidR="002C3830" w:rsidRPr="00C75AB1" w:rsidRDefault="002C3830" w:rsidP="00C75AB1">
      <w:pPr>
        <w:pStyle w:val="a5"/>
        <w:numPr>
          <w:ilvl w:val="1"/>
          <w:numId w:val="9"/>
        </w:numPr>
        <w:ind w:left="709" w:hanging="283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รูปภาพของข้าพเจ้า</w:t>
      </w:r>
    </w:p>
    <w:p w14:paraId="4589A0EC" w14:textId="0A5AB33A" w:rsidR="006D6EF1" w:rsidRPr="00C75AB1" w:rsidRDefault="00075C7E" w:rsidP="00C75AB1">
      <w:pPr>
        <w:tabs>
          <w:tab w:val="right" w:pos="9000"/>
        </w:tabs>
        <w:ind w:left="709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6D6EF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ยินยอมให้ทีมผู้จัดงานประชุมวิชาการเผยแพร่รูปภาพของข้าพเจ้าในสื่อ และสิ่งพิมพ์ต่าง</w:t>
      </w:r>
      <w:r w:rsidR="008F239E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6D6EF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ๆ</w:t>
      </w:r>
      <w:r w:rsidR="008F239E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6D6EF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ที่เกี่ยวข้องกับงานประชุมวิชาการนี้</w:t>
      </w:r>
    </w:p>
    <w:p w14:paraId="1FF24681" w14:textId="154A0E55" w:rsidR="006D6EF1" w:rsidRDefault="00075C7E" w:rsidP="00C75AB1">
      <w:pPr>
        <w:pStyle w:val="a5"/>
        <w:ind w:left="709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6D6EF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ไม่ยินยอมให้เผยแพร่รูปภาพของข้าพเจ้า</w:t>
      </w:r>
    </w:p>
    <w:p w14:paraId="3CD43048" w14:textId="1A8D8470" w:rsidR="006B1944" w:rsidRPr="00C75AB1" w:rsidRDefault="008F239E" w:rsidP="009F7609">
      <w:pPr>
        <w:pStyle w:val="a5"/>
        <w:numPr>
          <w:ilvl w:val="1"/>
          <w:numId w:val="9"/>
        </w:numPr>
        <w:ind w:left="709" w:hanging="283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8F239E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เบอร์โทรศัพท์มือถือ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</w:t>
      </w:r>
      <w:r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………….</w:t>
      </w:r>
      <w:r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....</w:t>
      </w:r>
      <w:r w:rsidRPr="008F239E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E</w:t>
      </w:r>
      <w:r>
        <w:rPr>
          <w:rFonts w:ascii="TH SarabunPSK" w:hAnsi="TH SarabunPSK" w:cs="TH SarabunPSK"/>
          <w:color w:val="000000" w:themeColor="text1"/>
          <w:sz w:val="28"/>
          <w:szCs w:val="28"/>
          <w:cs/>
        </w:rPr>
        <w:t>-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Mail address</w:t>
      </w:r>
      <w:r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: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…………………...</w:t>
      </w:r>
      <w:r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..........</w:t>
      </w:r>
    </w:p>
    <w:p w14:paraId="351D40BB" w14:textId="51176D94" w:rsidR="006B1944" w:rsidRPr="00C75AB1" w:rsidRDefault="00C75AB1" w:rsidP="009F7609">
      <w:pPr>
        <w:tabs>
          <w:tab w:val="right" w:pos="9000"/>
        </w:tabs>
        <w:ind w:left="709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6B1944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ยินดีให้เบอร์ติดต่อแก่วิทยากร/ผู้ดำเนินการอภิปรายท่านอื่นใน </w:t>
      </w:r>
      <w:r w:rsidR="006B1944" w:rsidRPr="00C75AB1">
        <w:rPr>
          <w:rFonts w:ascii="TH SarabunPSK" w:hAnsi="TH SarabunPSK" w:cs="TH SarabunPSK"/>
          <w:color w:val="000000" w:themeColor="text1"/>
          <w:sz w:val="28"/>
          <w:szCs w:val="28"/>
        </w:rPr>
        <w:t xml:space="preserve">session </w:t>
      </w:r>
      <w:r w:rsidR="006B1944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เดียวกัน</w:t>
      </w:r>
    </w:p>
    <w:p w14:paraId="64AB3AF3" w14:textId="722A1E79" w:rsidR="002C3830" w:rsidRPr="00C75AB1" w:rsidRDefault="00C75AB1" w:rsidP="00C75AB1">
      <w:pPr>
        <w:tabs>
          <w:tab w:val="right" w:pos="9000"/>
        </w:tabs>
        <w:ind w:left="709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6B1944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ไม่สะดวก</w:t>
      </w:r>
      <w:r w:rsidR="00FC462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ให้เบอร์ติดต่อแก่วิทยากร/ผู้ดำเนินการอภิปราย ท่านอื่นใน </w:t>
      </w:r>
      <w:r w:rsidR="00FC4625" w:rsidRPr="00C75AB1">
        <w:rPr>
          <w:rFonts w:ascii="TH SarabunPSK" w:hAnsi="TH SarabunPSK" w:cs="TH SarabunPSK"/>
          <w:color w:val="000000" w:themeColor="text1"/>
          <w:sz w:val="28"/>
          <w:szCs w:val="28"/>
        </w:rPr>
        <w:t xml:space="preserve">session </w:t>
      </w:r>
      <w:r w:rsidR="00FC462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เดียวกัน</w:t>
      </w:r>
    </w:p>
    <w:p w14:paraId="63E3F67C" w14:textId="351F0B28" w:rsidR="005261C2" w:rsidRPr="00C75AB1" w:rsidRDefault="00EF0DE5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  <w:cs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5</w:t>
      </w:r>
      <w:r w:rsidR="005261C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 การ</w:t>
      </w:r>
      <w:r w:rsidR="00737F2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อนุญาตให้</w:t>
      </w:r>
      <w:r w:rsidR="005261C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บันทึก</w:t>
      </w:r>
      <w:r w:rsidR="006A606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ว</w:t>
      </w:r>
      <w:r w:rsidR="002717F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ี</w:t>
      </w:r>
      <w:r w:rsidR="006A606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ดิทัศน์</w:t>
      </w:r>
    </w:p>
    <w:p w14:paraId="5ABE0081" w14:textId="76905599" w:rsidR="00E136DC" w:rsidRPr="00C75AB1" w:rsidRDefault="00302066" w:rsidP="00C75AB1">
      <w:pPr>
        <w:tabs>
          <w:tab w:val="right" w:pos="9000"/>
        </w:tabs>
        <w:ind w:left="709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E136DC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E136DC" w:rsidRPr="00031262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ยินยอม ให้บันทึกวีดิทัศน์ (ทั้งภาพ เสียง และข้อมูลที่เกิดขึ้นขณะดำเนินกิจกรรม) และให้ถือว่า</w:t>
      </w:r>
      <w:r w:rsidR="005F71C8" w:rsidRPr="00031262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มหาวิทยาลัยมหิดล (</w:t>
      </w:r>
      <w:r w:rsidR="00E136DC" w:rsidRPr="00031262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คณะแพทยศาสตร์ศิริราชพยาบาล</w:t>
      </w:r>
      <w:r w:rsidR="005F71C8" w:rsidRPr="00031262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>)</w:t>
      </w:r>
      <w:r w:rsidR="00E136DC" w:rsidRPr="00031262">
        <w:rPr>
          <w:rFonts w:ascii="TH SarabunPSK" w:hAnsi="TH SarabunPSK" w:cs="TH SarabunPSK"/>
          <w:color w:val="000000" w:themeColor="text1"/>
          <w:spacing w:val="-2"/>
          <w:sz w:val="28"/>
          <w:szCs w:val="28"/>
          <w:cs/>
        </w:rPr>
        <w:t xml:space="preserve"> เป็นเจ้าของวีดิทัศน์นี้แต่เพียงผู้เดียว</w:t>
      </w:r>
    </w:p>
    <w:p w14:paraId="67F78A90" w14:textId="1A30B4B6" w:rsidR="005261C2" w:rsidRPr="00C75AB1" w:rsidRDefault="00302066" w:rsidP="00C75AB1">
      <w:pPr>
        <w:tabs>
          <w:tab w:val="right" w:pos="9000"/>
        </w:tabs>
        <w:ind w:left="709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5261C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ไม่ยินยอม</w:t>
      </w:r>
    </w:p>
    <w:p w14:paraId="36EDFE76" w14:textId="59B2B9F8" w:rsidR="00BF3C9E" w:rsidRPr="00C75AB1" w:rsidRDefault="00EF0DE5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>6</w:t>
      </w:r>
      <w:r w:rsidR="00BF3C9E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 การ</w:t>
      </w:r>
      <w:r w:rsidR="00737F2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อนุญาต</w:t>
      </w:r>
      <w:r w:rsidR="00BF3C9E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ให้เผยแพร่เอกสาร</w:t>
      </w:r>
      <w:r w:rsidR="00C41DC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สไลด์ </w:t>
      </w:r>
      <w:r w:rsidR="002217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และว</w:t>
      </w:r>
      <w:r w:rsidR="005F71C8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ี</w:t>
      </w:r>
      <w:r w:rsidR="002217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ดิทัศน์บันทึกกิจกรรม</w:t>
      </w:r>
    </w:p>
    <w:p w14:paraId="42A4BE1D" w14:textId="4747DA4B" w:rsidR="00BF3C9E" w:rsidRPr="00C75AB1" w:rsidRDefault="00302066" w:rsidP="008F239E">
      <w:pPr>
        <w:tabs>
          <w:tab w:val="right" w:pos="9000"/>
        </w:tabs>
        <w:ind w:left="709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ยินยอม</w:t>
      </w:r>
      <w:r w:rsid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ให้เผยแพร่</w:t>
      </w:r>
    </w:p>
    <w:p w14:paraId="5E43E555" w14:textId="388373EF" w:rsidR="007B0140" w:rsidRPr="00C75AB1" w:rsidRDefault="00302066" w:rsidP="008F239E">
      <w:pPr>
        <w:tabs>
          <w:tab w:val="right" w:pos="9000"/>
        </w:tabs>
        <w:ind w:left="709"/>
        <w:jc w:val="thaiDistribute"/>
        <w:rPr>
          <w:rFonts w:ascii="TH SarabunPSK" w:hAnsi="TH SarabunPSK" w:cs="TH SarabunPSK"/>
          <w:strike/>
          <w:color w:val="000000" w:themeColor="text1"/>
          <w:sz w:val="28"/>
          <w:szCs w:val="28"/>
          <w:cs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ไม่ยินยอม</w:t>
      </w:r>
    </w:p>
    <w:p w14:paraId="6EC18569" w14:textId="7D1117E5" w:rsidR="007B0140" w:rsidRPr="00C75AB1" w:rsidRDefault="00EF0DE5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lastRenderedPageBreak/>
        <w:t>7</w:t>
      </w:r>
      <w:r w:rsidR="00B2658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</w:t>
      </w:r>
      <w:r w:rsidR="007B0140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431D3A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การอนุญาตช่องทางการ</w:t>
      </w:r>
      <w:r w:rsidR="007B0140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เผยแพร่</w:t>
      </w:r>
      <w:r w:rsidR="00431D3A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สื่อ </w:t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(เลือกได้มากกว่า 1 ข้อ)</w:t>
      </w:r>
    </w:p>
    <w:p w14:paraId="7D4355A2" w14:textId="5489B0C6" w:rsidR="00B26581" w:rsidRPr="00C75AB1" w:rsidRDefault="00C41DC5" w:rsidP="008F239E">
      <w:pPr>
        <w:tabs>
          <w:tab w:val="right" w:pos="9000"/>
        </w:tabs>
        <w:ind w:left="851" w:hanging="142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="0022179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B26581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ในสถานที่จัดกิจกรรม</w:t>
      </w:r>
    </w:p>
    <w:p w14:paraId="7B7961C2" w14:textId="414F8DD2" w:rsidR="00C41DC5" w:rsidRPr="00C75AB1" w:rsidRDefault="00B26581" w:rsidP="008F239E">
      <w:pPr>
        <w:tabs>
          <w:tab w:val="right" w:pos="9000"/>
        </w:tabs>
        <w:ind w:left="851" w:hanging="142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cs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ระบบออนไลน์ของคณะ</w:t>
      </w:r>
      <w:r w:rsidR="002D1A4B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แพทยศาสตร์ศิริราชพยาบาล</w:t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และ/หรือ มหาวิทยาลัยมหิดล</w:t>
      </w:r>
    </w:p>
    <w:p w14:paraId="5341F3FD" w14:textId="48F475E2" w:rsidR="00987D3F" w:rsidRPr="00C75AB1" w:rsidRDefault="00C41DC5" w:rsidP="008F239E">
      <w:pPr>
        <w:tabs>
          <w:tab w:val="right" w:pos="9000"/>
        </w:tabs>
        <w:ind w:left="851" w:hanging="142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sym w:font="Wingdings 2" w:char="F0A3"/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="00BD6BE5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ระบบออนไลน์สาธารณะ </w:t>
      </w:r>
    </w:p>
    <w:p w14:paraId="09F2DFB0" w14:textId="77777777" w:rsidR="004D599C" w:rsidRPr="008F239E" w:rsidRDefault="004D599C" w:rsidP="00C75AB1">
      <w:pPr>
        <w:tabs>
          <w:tab w:val="right" w:pos="9000"/>
        </w:tabs>
        <w:ind w:left="360"/>
        <w:jc w:val="thaiDistribute"/>
        <w:rPr>
          <w:rFonts w:ascii="TH SarabunPSK" w:hAnsi="TH SarabunPSK" w:cs="TH SarabunPSK"/>
          <w:color w:val="000000" w:themeColor="text1"/>
          <w:sz w:val="16"/>
          <w:szCs w:val="16"/>
        </w:rPr>
      </w:pPr>
    </w:p>
    <w:p w14:paraId="52AAAF63" w14:textId="21653D07" w:rsidR="00031262" w:rsidRPr="00B95AF4" w:rsidRDefault="00031262" w:rsidP="008F4295">
      <w:pPr>
        <w:ind w:firstLine="709"/>
        <w:rPr>
          <w:rFonts w:ascii="TH SarabunPSK" w:hAnsi="TH SarabunPSK" w:cs="TH SarabunPSK"/>
          <w:spacing w:val="4"/>
          <w:sz w:val="28"/>
          <w:szCs w:val="28"/>
        </w:rPr>
      </w:pPr>
      <w:r w:rsidRPr="00B95AF4">
        <w:rPr>
          <w:rFonts w:ascii="TH SarabunPSK" w:hAnsi="TH SarabunPSK" w:cs="TH SarabunPSK"/>
          <w:spacing w:val="4"/>
          <w:sz w:val="28"/>
          <w:szCs w:val="28"/>
          <w:cs/>
        </w:rPr>
        <w:t>ข้าพเจ้า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>รับทราบรายละเอียดวัตถุประสงค์ของ</w:t>
      </w:r>
      <w:r w:rsidRPr="00B95AF4">
        <w:rPr>
          <w:rFonts w:ascii="TH SarabunPSK" w:hAnsi="TH SarabunPSK" w:cs="TH SarabunPSK"/>
          <w:spacing w:val="4"/>
          <w:sz w:val="28"/>
          <w:szCs w:val="28"/>
          <w:cs/>
        </w:rPr>
        <w:t>การ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>จัดงานเพื่อ</w:t>
      </w:r>
      <w:r w:rsidR="00FB1547"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การจัดประชุมทางวิชาการและขอบเขต </w:t>
      </w:r>
      <w:r w:rsidRPr="00B95AF4">
        <w:rPr>
          <w:rFonts w:ascii="TH SarabunPSK" w:hAnsi="TH SarabunPSK" w:cs="TH SarabunPSK"/>
          <w:spacing w:val="4"/>
          <w:sz w:val="28"/>
          <w:szCs w:val="28"/>
          <w:cs/>
        </w:rPr>
        <w:t>กิจกรรม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จากผู้จัดงาน </w:t>
      </w:r>
      <w:r w:rsidRPr="00B95AF4">
        <w:rPr>
          <w:rFonts w:ascii="TH SarabunPSK" w:hAnsi="TH SarabunPSK" w:cs="TH SarabunPSK"/>
          <w:spacing w:val="4"/>
          <w:sz w:val="28"/>
          <w:szCs w:val="28"/>
          <w:cs/>
        </w:rPr>
        <w:t>คณะแพทยศาสตร์ศิริราชพยาบาล</w:t>
      </w:r>
      <w:r w:rsidR="00FB1547"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 </w:t>
      </w:r>
      <w:r w:rsidRPr="00B95AF4">
        <w:rPr>
          <w:rFonts w:ascii="TH SarabunPSK" w:hAnsi="TH SarabunPSK" w:cs="TH SarabunPSK"/>
          <w:spacing w:val="4"/>
          <w:sz w:val="28"/>
          <w:szCs w:val="28"/>
          <w:cs/>
        </w:rPr>
        <w:t>มหาวิทยาลัยมหิดล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>โดยถูกต้องครบถ้วนแล้ว และโดยหนังสือฉบับนี้</w:t>
      </w:r>
      <w:r w:rsidR="00FB1547"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 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>ข้าพเจ้าขอยืนยันความชอบด้วยกฎหมายและยินยอมรับผิดชอบในผลใด</w:t>
      </w:r>
      <w:r w:rsidR="00FB1547"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 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>ๆ</w:t>
      </w:r>
      <w:r w:rsidR="00FB1547"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 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>อันเกี่ยว</w:t>
      </w:r>
      <w:r w:rsidR="00FB1547"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กับการให้ข้อมูลหรือการกระทำใด 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ของข้าพเจ้า อันอาจก่อให้เกิดความเสียหายแก่ผู้จัดงานหรือบุคคลภายนอก ในการจัดประชุมทางวิชาการและกิจกรรม </w:t>
      </w:r>
      <w:r w:rsidRPr="00B95AF4">
        <w:rPr>
          <w:rFonts w:ascii="TH SarabunPSK" w:hAnsi="TH SarabunPSK" w:cs="TH SarabunPSK"/>
          <w:spacing w:val="4"/>
          <w:sz w:val="28"/>
          <w:szCs w:val="28"/>
          <w:cs/>
        </w:rPr>
        <w:t>เรื่อง</w:t>
      </w:r>
      <w:r w:rsidR="0006403E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 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</w:t>
      </w:r>
      <w:r w:rsidR="008F4295">
        <w:rPr>
          <w:rFonts w:ascii="TH SarabunPSK" w:hAnsi="TH SarabunPSK" w:cs="TH SarabunPSK"/>
          <w:spacing w:val="2"/>
          <w:sz w:val="28"/>
          <w:szCs w:val="28"/>
        </w:rPr>
        <w:t xml:space="preserve"> </w:t>
      </w:r>
      <w:r w:rsidRPr="000203CE">
        <w:rPr>
          <w:rFonts w:ascii="TH SarabunPSK" w:hAnsi="TH SarabunPSK" w:cs="TH SarabunPSK" w:hint="cs"/>
          <w:spacing w:val="2"/>
          <w:sz w:val="28"/>
          <w:szCs w:val="28"/>
          <w:cs/>
        </w:rPr>
        <w:t>การ</w:t>
      </w:r>
      <w:r w:rsidR="00755812" w:rsidRPr="000203CE">
        <w:rPr>
          <w:rFonts w:ascii="TH SarabunPSK" w:hAnsi="TH SarabunPSK" w:cs="TH SarabunPSK"/>
          <w:spacing w:val="2"/>
          <w:sz w:val="28"/>
          <w:szCs w:val="28"/>
          <w:cs/>
        </w:rPr>
        <w:t>ประชุมวิชาการนานาชาติด้านการแพทย์และการสาธารณสุข พ.ศ.</w:t>
      </w:r>
      <w:r w:rsidR="00A6499B">
        <w:rPr>
          <w:rFonts w:ascii="TH SarabunPSK" w:hAnsi="TH SarabunPSK" w:cs="TH SarabunPSK" w:hint="cs"/>
          <w:spacing w:val="2"/>
          <w:sz w:val="28"/>
          <w:szCs w:val="28"/>
          <w:cs/>
        </w:rPr>
        <w:t xml:space="preserve"> </w:t>
      </w:r>
      <w:r w:rsidR="00C60F7C">
        <w:rPr>
          <w:rFonts w:ascii="TH SarabunPSK" w:hAnsi="TH SarabunPSK" w:cs="TH SarabunPSK"/>
          <w:spacing w:val="2"/>
          <w:sz w:val="28"/>
          <w:szCs w:val="28"/>
          <w:cs/>
        </w:rPr>
        <w:t>256</w:t>
      </w:r>
      <w:r w:rsidR="008F4295">
        <w:rPr>
          <w:rFonts w:ascii="TH SarabunPSK" w:hAnsi="TH SarabunPSK" w:cs="TH SarabunPSK" w:hint="cs"/>
          <w:spacing w:val="2"/>
          <w:sz w:val="28"/>
          <w:szCs w:val="28"/>
          <w:cs/>
        </w:rPr>
        <w:t>6</w:t>
      </w:r>
      <w:r w:rsidR="00A6499B">
        <w:rPr>
          <w:rFonts w:ascii="TH SarabunPSK" w:hAnsi="TH SarabunPSK" w:cs="TH SarabunPSK"/>
          <w:spacing w:val="2"/>
          <w:sz w:val="28"/>
          <w:szCs w:val="28"/>
          <w:cs/>
        </w:rPr>
        <w:t xml:space="preserve"> </w:t>
      </w:r>
      <w:r w:rsidR="00755812" w:rsidRPr="000203CE">
        <w:rPr>
          <w:rFonts w:ascii="TH SarabunPSK" w:hAnsi="TH SarabunPSK" w:cs="TH SarabunPSK"/>
          <w:spacing w:val="2"/>
          <w:sz w:val="28"/>
          <w:szCs w:val="28"/>
          <w:cs/>
        </w:rPr>
        <w:t>(</w:t>
      </w:r>
      <w:r w:rsidR="00755812" w:rsidRPr="000203CE">
        <w:rPr>
          <w:rFonts w:ascii="TH SarabunPSK" w:hAnsi="TH SarabunPSK" w:cs="TH SarabunPSK"/>
          <w:spacing w:val="2"/>
          <w:sz w:val="28"/>
          <w:szCs w:val="28"/>
        </w:rPr>
        <w:t>SICMPH</w:t>
      </w:r>
      <w:r w:rsidR="00C60F7C">
        <w:rPr>
          <w:rFonts w:ascii="TH SarabunPSK" w:hAnsi="TH SarabunPSK" w:cs="TH SarabunPSK"/>
          <w:spacing w:val="2"/>
          <w:sz w:val="28"/>
          <w:szCs w:val="28"/>
          <w:cs/>
        </w:rPr>
        <w:t>202</w:t>
      </w:r>
      <w:r w:rsidR="008F4295">
        <w:rPr>
          <w:rFonts w:ascii="TH SarabunPSK" w:hAnsi="TH SarabunPSK" w:cs="TH SarabunPSK" w:hint="cs"/>
          <w:spacing w:val="2"/>
          <w:sz w:val="28"/>
          <w:szCs w:val="28"/>
          <w:cs/>
        </w:rPr>
        <w:t>3</w:t>
      </w:r>
      <w:r w:rsidR="00755812" w:rsidRPr="000203CE">
        <w:rPr>
          <w:rFonts w:ascii="TH SarabunPSK" w:hAnsi="TH SarabunPSK" w:cs="TH SarabunPSK"/>
          <w:spacing w:val="2"/>
          <w:sz w:val="28"/>
          <w:szCs w:val="28"/>
          <w:cs/>
        </w:rPr>
        <w:t>)</w:t>
      </w:r>
      <w:r w:rsidR="00755812" w:rsidRPr="00B5161E">
        <w:rPr>
          <w:rFonts w:ascii="TH SarabunPSK" w:hAnsi="TH SarabunPSK" w:cs="TH SarabunPSK" w:hint="cs"/>
          <w:spacing w:val="2"/>
          <w:sz w:val="28"/>
          <w:szCs w:val="28"/>
          <w:cs/>
        </w:rPr>
        <w:t xml:space="preserve"> </w:t>
      </w:r>
      <w:r w:rsidRPr="00B5161E">
        <w:rPr>
          <w:rFonts w:ascii="TH SarabunPSK" w:hAnsi="TH SarabunPSK" w:cs="TH SarabunPSK" w:hint="cs"/>
          <w:spacing w:val="2"/>
          <w:sz w:val="28"/>
          <w:szCs w:val="28"/>
          <w:cs/>
        </w:rPr>
        <w:t>ทุกประการ</w:t>
      </w:r>
      <w:r w:rsidRPr="00B95AF4">
        <w:rPr>
          <w:rFonts w:ascii="TH SarabunPSK" w:hAnsi="TH SarabunPSK" w:cs="TH SarabunPSK" w:hint="cs"/>
          <w:spacing w:val="4"/>
          <w:sz w:val="28"/>
          <w:szCs w:val="28"/>
          <w:cs/>
        </w:rPr>
        <w:t xml:space="preserve"> </w:t>
      </w:r>
    </w:p>
    <w:p w14:paraId="7FE6C1ED" w14:textId="77777777" w:rsidR="00031262" w:rsidRPr="00C75AB1" w:rsidRDefault="00031262" w:rsidP="00C75AB1">
      <w:pPr>
        <w:tabs>
          <w:tab w:val="right" w:pos="9000"/>
        </w:tabs>
        <w:ind w:left="284" w:hanging="284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</w:p>
    <w:p w14:paraId="5B2890B8" w14:textId="77777777" w:rsidR="00E136DC" w:rsidRPr="00C75AB1" w:rsidRDefault="00E136DC" w:rsidP="00C75AB1">
      <w:pPr>
        <w:tabs>
          <w:tab w:val="right" w:pos="9000"/>
        </w:tabs>
        <w:ind w:left="284" w:hanging="284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</w:p>
    <w:p w14:paraId="15C3838F" w14:textId="396B7EFC" w:rsidR="00737F22" w:rsidRPr="00C75AB1" w:rsidRDefault="004D599C" w:rsidP="008F239E">
      <w:pPr>
        <w:tabs>
          <w:tab w:val="right" w:pos="9000"/>
        </w:tabs>
        <w:spacing w:after="120"/>
        <w:ind w:left="5041"/>
        <w:jc w:val="center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ลงชื่อ.......</w:t>
      </w:r>
      <w:r w:rsidR="00737F2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..........................</w:t>
      </w:r>
      <w:r w:rsidR="008F239E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</w:t>
      </w:r>
    </w:p>
    <w:p w14:paraId="089AD44D" w14:textId="3F00A6E7" w:rsidR="00737F22" w:rsidRPr="00C75AB1" w:rsidRDefault="004D599C" w:rsidP="008F239E">
      <w:pPr>
        <w:tabs>
          <w:tab w:val="right" w:pos="9000"/>
        </w:tabs>
        <w:spacing w:after="120"/>
        <w:ind w:left="5041"/>
        <w:jc w:val="center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(</w:t>
      </w:r>
      <w:r w:rsidR="00D20094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8F4295">
        <w:rPr>
          <w:rFonts w:ascii="TH SarabunPSK" w:hAnsi="TH SarabunPSK" w:cs="TH SarabunPSK" w:hint="cs"/>
          <w:color w:val="0000FF"/>
          <w:sz w:val="28"/>
          <w:szCs w:val="28"/>
          <w:cs/>
        </w:rPr>
        <w:t xml:space="preserve">                                                </w:t>
      </w:r>
      <w:r w:rsidR="00D20094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="00737F22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)</w:t>
      </w:r>
    </w:p>
    <w:p w14:paraId="1D7BED3B" w14:textId="74359341" w:rsidR="005261C2" w:rsidRPr="00C75AB1" w:rsidRDefault="00737F22" w:rsidP="008F239E">
      <w:pPr>
        <w:tabs>
          <w:tab w:val="right" w:pos="9000"/>
        </w:tabs>
        <w:spacing w:after="120"/>
        <w:ind w:left="5041"/>
        <w:jc w:val="center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วันที่ .........................</w:t>
      </w:r>
      <w:r w:rsidR="004D599C"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....................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....</w:t>
      </w:r>
      <w:r w:rsidR="008F239E">
        <w:rPr>
          <w:rFonts w:ascii="TH SarabunPSK" w:hAnsi="TH SarabunPSK" w:cs="TH SarabunPSK"/>
          <w:color w:val="000000" w:themeColor="text1"/>
          <w:sz w:val="28"/>
          <w:szCs w:val="28"/>
          <w:cs/>
        </w:rPr>
        <w:t>.....</w:t>
      </w:r>
    </w:p>
    <w:p w14:paraId="52CD9AC3" w14:textId="72AC72E7" w:rsidR="004D599C" w:rsidRPr="00C75AB1" w:rsidRDefault="004D599C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</w:p>
    <w:p w14:paraId="0204C782" w14:textId="0C667CC7" w:rsidR="004D599C" w:rsidRPr="00C75AB1" w:rsidRDefault="004D599C" w:rsidP="00C75AB1">
      <w:pPr>
        <w:tabs>
          <w:tab w:val="right" w:pos="9000"/>
        </w:tabs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หมายเหตุ</w:t>
      </w:r>
    </w:p>
    <w:p w14:paraId="5D773972" w14:textId="77777777" w:rsidR="008F239E" w:rsidRDefault="004D599C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วิทยากรและผู้ดำเนินการอภิปราย สามารถดาวน์โหลด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 xml:space="preserve">guideline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ได้ที่ 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</w:rPr>
        <w:t xml:space="preserve">website </w:t>
      </w:r>
      <w:hyperlink r:id="rId9" w:history="1"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</w:rPr>
          <w:t>www</w:t>
        </w:r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  <w:cs/>
          </w:rPr>
          <w:t>.</w:t>
        </w:r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</w:rPr>
          <w:t>speaker</w:t>
        </w:r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  <w:cs/>
          </w:rPr>
          <w:t>.</w:t>
        </w:r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</w:rPr>
          <w:t>sicmph</w:t>
        </w:r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  <w:cs/>
          </w:rPr>
          <w:t>.</w:t>
        </w:r>
        <w:r w:rsidRPr="00C75AB1">
          <w:rPr>
            <w:rStyle w:val="ab"/>
            <w:rFonts w:ascii="TH SarabunPSK" w:hAnsi="TH SarabunPSK" w:cs="TH SarabunPSK"/>
            <w:color w:val="000000" w:themeColor="text1"/>
            <w:sz w:val="28"/>
            <w:szCs w:val="28"/>
          </w:rPr>
          <w:t>com</w:t>
        </w:r>
      </w:hyperlink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</w:p>
    <w:p w14:paraId="200A3F87" w14:textId="5573AB8F" w:rsidR="004D599C" w:rsidRPr="00C75AB1" w:rsidRDefault="004D599C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>สอบถามรายละเอียดเพิ่มเติม 9-2</w:t>
      </w:r>
      <w:r w:rsidR="008F4295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>673</w:t>
      </w:r>
      <w:r w:rsidRPr="00C75AB1"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หรือ 9-2889</w:t>
      </w:r>
    </w:p>
    <w:p w14:paraId="11BD2391" w14:textId="7034D3DF" w:rsidR="004D599C" w:rsidRPr="00C75AB1" w:rsidRDefault="004D599C" w:rsidP="00C75AB1">
      <w:pPr>
        <w:tabs>
          <w:tab w:val="right" w:pos="9000"/>
        </w:tabs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</w:p>
    <w:sectPr w:rsidR="004D599C" w:rsidRPr="00C75AB1" w:rsidSect="008F4295">
      <w:footerReference w:type="default" r:id="rId10"/>
      <w:pgSz w:w="11906" w:h="16838" w:code="9"/>
      <w:pgMar w:top="1440" w:right="1440" w:bottom="1440" w:left="1440" w:header="708" w:footer="510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1254D" w14:textId="77777777" w:rsidR="00AD0470" w:rsidRDefault="00AD0470" w:rsidP="00AD0470">
      <w:r>
        <w:separator/>
      </w:r>
    </w:p>
  </w:endnote>
  <w:endnote w:type="continuationSeparator" w:id="0">
    <w:p w14:paraId="5250343B" w14:textId="77777777" w:rsidR="00AD0470" w:rsidRDefault="00AD0470" w:rsidP="00AD0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90E88" w14:textId="3CEEFAB0" w:rsidR="008F4295" w:rsidRPr="008F4295" w:rsidRDefault="008F4295" w:rsidP="008F4295">
    <w:pPr>
      <w:pStyle w:val="ae"/>
      <w:jc w:val="right"/>
      <w:rPr>
        <w:rFonts w:ascii="TH SarabunPSK" w:hAnsi="TH SarabunPSK" w:cs="TH SarabunPSK"/>
        <w:sz w:val="18"/>
        <w:szCs w:val="18"/>
        <w:cs/>
      </w:rPr>
    </w:pPr>
    <w:r w:rsidRPr="008F4295">
      <w:rPr>
        <w:rFonts w:ascii="TH SarabunPSK" w:hAnsi="TH SarabunPSK" w:cs="TH SarabunPSK"/>
        <w:sz w:val="18"/>
        <w:szCs w:val="18"/>
      </w:rPr>
      <w:t>SICMPH 2023</w:t>
    </w:r>
    <w:r w:rsidRPr="008F4295">
      <w:rPr>
        <w:rFonts w:ascii="TH SarabunPSK" w:hAnsi="TH SarabunPSK" w:cs="TH SarabunPSK"/>
        <w:sz w:val="18"/>
        <w:szCs w:val="18"/>
      </w:rPr>
      <w:br/>
      <w:t xml:space="preserve">19-23 </w:t>
    </w:r>
    <w:r w:rsidRPr="008F4295">
      <w:rPr>
        <w:rFonts w:ascii="TH SarabunPSK" w:hAnsi="TH SarabunPSK" w:cs="TH SarabunPSK"/>
        <w:sz w:val="18"/>
        <w:szCs w:val="18"/>
        <w:cs/>
      </w:rPr>
      <w:t>มิถุนายน 256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102DF" w14:textId="77777777" w:rsidR="00AD0470" w:rsidRDefault="00AD0470" w:rsidP="00AD0470">
      <w:r>
        <w:separator/>
      </w:r>
    </w:p>
  </w:footnote>
  <w:footnote w:type="continuationSeparator" w:id="0">
    <w:p w14:paraId="3EDF5452" w14:textId="77777777" w:rsidR="00AD0470" w:rsidRDefault="00AD0470" w:rsidP="00AD04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A64B0"/>
    <w:multiLevelType w:val="multilevel"/>
    <w:tmpl w:val="25B4AEB8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277C74F6"/>
    <w:multiLevelType w:val="hybridMultilevel"/>
    <w:tmpl w:val="61A21056"/>
    <w:lvl w:ilvl="0" w:tplc="932A3EEE">
      <w:numFmt w:val="bullet"/>
      <w:lvlText w:val=""/>
      <w:lvlJc w:val="left"/>
      <w:pPr>
        <w:ind w:left="786" w:hanging="360"/>
      </w:pPr>
      <w:rPr>
        <w:rFonts w:ascii="Wingdings" w:eastAsia="Times New Roman" w:hAnsi="Wingdings" w:cs="Angsana New" w:hint="default"/>
      </w:rPr>
    </w:lvl>
    <w:lvl w:ilvl="1" w:tplc="932A3EEE">
      <w:numFmt w:val="bullet"/>
      <w:lvlText w:val=""/>
      <w:lvlJc w:val="left"/>
      <w:pPr>
        <w:ind w:left="1506" w:hanging="360"/>
      </w:pPr>
      <w:rPr>
        <w:rFonts w:ascii="Wingdings" w:eastAsia="Times New Roman" w:hAnsi="Wingdings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30FD2388"/>
    <w:multiLevelType w:val="hybridMultilevel"/>
    <w:tmpl w:val="826CF9B0"/>
    <w:lvl w:ilvl="0" w:tplc="932A3EEE">
      <w:numFmt w:val="bullet"/>
      <w:lvlText w:val=""/>
      <w:lvlJc w:val="left"/>
      <w:pPr>
        <w:ind w:left="180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8321E9A"/>
    <w:multiLevelType w:val="hybridMultilevel"/>
    <w:tmpl w:val="5E46F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C5677D5"/>
    <w:multiLevelType w:val="hybridMultilevel"/>
    <w:tmpl w:val="14042272"/>
    <w:lvl w:ilvl="0" w:tplc="932A3EEE">
      <w:numFmt w:val="bullet"/>
      <w:lvlText w:val=""/>
      <w:lvlJc w:val="left"/>
      <w:pPr>
        <w:ind w:left="216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F942574"/>
    <w:multiLevelType w:val="hybridMultilevel"/>
    <w:tmpl w:val="7864F062"/>
    <w:lvl w:ilvl="0" w:tplc="932A3EEE"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644B61"/>
    <w:multiLevelType w:val="hybridMultilevel"/>
    <w:tmpl w:val="13ECB14A"/>
    <w:lvl w:ilvl="0" w:tplc="932A3EEE">
      <w:numFmt w:val="bullet"/>
      <w:lvlText w:val=""/>
      <w:lvlJc w:val="left"/>
      <w:pPr>
        <w:ind w:left="180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CCA6EE2"/>
    <w:multiLevelType w:val="hybridMultilevel"/>
    <w:tmpl w:val="D1343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873AE7"/>
    <w:multiLevelType w:val="hybridMultilevel"/>
    <w:tmpl w:val="004EEE3E"/>
    <w:lvl w:ilvl="0" w:tplc="0409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7794379A"/>
    <w:multiLevelType w:val="hybridMultilevel"/>
    <w:tmpl w:val="D9703CB4"/>
    <w:lvl w:ilvl="0" w:tplc="6FF6BD5A">
      <w:start w:val="3"/>
      <w:numFmt w:val="bullet"/>
      <w:lvlText w:val=""/>
      <w:lvlJc w:val="left"/>
      <w:pPr>
        <w:ind w:left="1080" w:hanging="360"/>
      </w:pPr>
      <w:rPr>
        <w:rFonts w:ascii="Wingdings 2" w:eastAsia="Batang" w:hAnsi="Wingdings 2" w:cs="Browallia New" w:hint="default"/>
        <w:b w:val="0"/>
        <w:color w:val="auto"/>
        <w:sz w:val="3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293718"/>
    <w:multiLevelType w:val="hybridMultilevel"/>
    <w:tmpl w:val="B23E6C9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101415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0716576">
    <w:abstractNumId w:val="7"/>
  </w:num>
  <w:num w:numId="3" w16cid:durableId="682781297">
    <w:abstractNumId w:val="5"/>
  </w:num>
  <w:num w:numId="4" w16cid:durableId="358896254">
    <w:abstractNumId w:val="1"/>
  </w:num>
  <w:num w:numId="5" w16cid:durableId="436754240">
    <w:abstractNumId w:val="10"/>
  </w:num>
  <w:num w:numId="6" w16cid:durableId="509023717">
    <w:abstractNumId w:val="8"/>
  </w:num>
  <w:num w:numId="7" w16cid:durableId="1170825892">
    <w:abstractNumId w:val="3"/>
  </w:num>
  <w:num w:numId="8" w16cid:durableId="835458163">
    <w:abstractNumId w:val="4"/>
  </w:num>
  <w:num w:numId="9" w16cid:durableId="1411197378">
    <w:abstractNumId w:val="0"/>
  </w:num>
  <w:num w:numId="10" w16cid:durableId="949508654">
    <w:abstractNumId w:val="2"/>
  </w:num>
  <w:num w:numId="11" w16cid:durableId="1288003178">
    <w:abstractNumId w:val="6"/>
  </w:num>
  <w:num w:numId="12" w16cid:durableId="394157995">
    <w:abstractNumId w:val="9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  <wne:hash wne:val="238161440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mailMerge>
    <w:mainDocumentType w:val="formLetters"/>
    <w:linkToQuery/>
    <w:dataType w:val="native"/>
    <w:connectString w:val="Provider=Microsoft.ACE.OLEDB.12.0;User ID=Admin;Data Source=C:\Users\Ton\Desktop\11_Draft_Scientific session 2565_จดหมาย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odso>
      <w:fieldMapData>
        <w:type w:val="dbColumn"/>
        <w:name w:val="ID"/>
        <w:mappedName w:val="Unique Identifier"/>
        <w:column w:val="9"/>
        <w:lid w:val="th-TH"/>
      </w:fieldMapData>
      <w:fieldMapData>
        <w:type w:val="dbColumn"/>
        <w:name w:val="Title"/>
        <w:mappedName w:val="Courtesy Title"/>
        <w:column w:val="3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type w:val="dbColumn"/>
        <w:name w:val="Status"/>
        <w:mappedName w:val="State"/>
        <w:column w:val="7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recipientData r:id="rId1"/>
    </w:odso>
  </w:mailMerge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MLU0NzU0MjQxNTBQ0lEKTi0uzszPAykwrAUABUICtywAAAA="/>
  </w:docVars>
  <w:rsids>
    <w:rsidRoot w:val="00746375"/>
    <w:rsid w:val="000203CE"/>
    <w:rsid w:val="00031262"/>
    <w:rsid w:val="00061D70"/>
    <w:rsid w:val="0006403E"/>
    <w:rsid w:val="00075C7E"/>
    <w:rsid w:val="000801E1"/>
    <w:rsid w:val="000B05A1"/>
    <w:rsid w:val="000D7717"/>
    <w:rsid w:val="001738B5"/>
    <w:rsid w:val="001B6AB7"/>
    <w:rsid w:val="001C092B"/>
    <w:rsid w:val="001C4B3F"/>
    <w:rsid w:val="00221795"/>
    <w:rsid w:val="00234A99"/>
    <w:rsid w:val="00262977"/>
    <w:rsid w:val="002717F2"/>
    <w:rsid w:val="002C3830"/>
    <w:rsid w:val="002D1A4B"/>
    <w:rsid w:val="002E6C04"/>
    <w:rsid w:val="00302066"/>
    <w:rsid w:val="00327CE3"/>
    <w:rsid w:val="00382614"/>
    <w:rsid w:val="003835DB"/>
    <w:rsid w:val="00390BE3"/>
    <w:rsid w:val="003B39BD"/>
    <w:rsid w:val="003C0854"/>
    <w:rsid w:val="003C2509"/>
    <w:rsid w:val="004101F1"/>
    <w:rsid w:val="004200B4"/>
    <w:rsid w:val="00431D3A"/>
    <w:rsid w:val="00477A40"/>
    <w:rsid w:val="004A0E8A"/>
    <w:rsid w:val="004C56C7"/>
    <w:rsid w:val="004D599C"/>
    <w:rsid w:val="00520ED9"/>
    <w:rsid w:val="005261C2"/>
    <w:rsid w:val="00533D17"/>
    <w:rsid w:val="005356B1"/>
    <w:rsid w:val="00546C64"/>
    <w:rsid w:val="00552B7B"/>
    <w:rsid w:val="005F71C8"/>
    <w:rsid w:val="0063548E"/>
    <w:rsid w:val="00684619"/>
    <w:rsid w:val="00687B88"/>
    <w:rsid w:val="006A6062"/>
    <w:rsid w:val="006B1944"/>
    <w:rsid w:val="006D6EF1"/>
    <w:rsid w:val="006E0BF1"/>
    <w:rsid w:val="0072016B"/>
    <w:rsid w:val="00737F22"/>
    <w:rsid w:val="0074584C"/>
    <w:rsid w:val="00746375"/>
    <w:rsid w:val="00755812"/>
    <w:rsid w:val="007B0140"/>
    <w:rsid w:val="007C2423"/>
    <w:rsid w:val="007E4915"/>
    <w:rsid w:val="00840689"/>
    <w:rsid w:val="008C2969"/>
    <w:rsid w:val="008F239E"/>
    <w:rsid w:val="008F4295"/>
    <w:rsid w:val="00910C48"/>
    <w:rsid w:val="00987D3F"/>
    <w:rsid w:val="009F7609"/>
    <w:rsid w:val="00A16F3A"/>
    <w:rsid w:val="00A37683"/>
    <w:rsid w:val="00A50F2D"/>
    <w:rsid w:val="00A6499B"/>
    <w:rsid w:val="00A934B5"/>
    <w:rsid w:val="00A952B6"/>
    <w:rsid w:val="00AD0470"/>
    <w:rsid w:val="00AE15EC"/>
    <w:rsid w:val="00B26581"/>
    <w:rsid w:val="00B27638"/>
    <w:rsid w:val="00B5161E"/>
    <w:rsid w:val="00B72C8E"/>
    <w:rsid w:val="00B93C86"/>
    <w:rsid w:val="00B95AF4"/>
    <w:rsid w:val="00BD6BE5"/>
    <w:rsid w:val="00BF3C9E"/>
    <w:rsid w:val="00BF4FF6"/>
    <w:rsid w:val="00C41DC5"/>
    <w:rsid w:val="00C472F4"/>
    <w:rsid w:val="00C60F7C"/>
    <w:rsid w:val="00C75AB1"/>
    <w:rsid w:val="00C93F8C"/>
    <w:rsid w:val="00CB2257"/>
    <w:rsid w:val="00CB4214"/>
    <w:rsid w:val="00D20094"/>
    <w:rsid w:val="00D368D8"/>
    <w:rsid w:val="00D40F5C"/>
    <w:rsid w:val="00D75F07"/>
    <w:rsid w:val="00DA6CB2"/>
    <w:rsid w:val="00E073AC"/>
    <w:rsid w:val="00E136DC"/>
    <w:rsid w:val="00E15239"/>
    <w:rsid w:val="00E67F32"/>
    <w:rsid w:val="00E72213"/>
    <w:rsid w:val="00E75181"/>
    <w:rsid w:val="00EA29CC"/>
    <w:rsid w:val="00ED6AC0"/>
    <w:rsid w:val="00EF0DE5"/>
    <w:rsid w:val="00F43C6F"/>
    <w:rsid w:val="00F76BF9"/>
    <w:rsid w:val="00FB1547"/>
    <w:rsid w:val="00FC1E86"/>
    <w:rsid w:val="00FC4625"/>
    <w:rsid w:val="00FD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746D005"/>
  <w15:docId w15:val="{FAC95CC1-169E-4358-B499-FC1F7B76E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6375"/>
    <w:pPr>
      <w:spacing w:after="0" w:line="240" w:lineRule="auto"/>
    </w:pPr>
    <w:rPr>
      <w:rFonts w:ascii="Browallia New" w:eastAsia="Batang" w:hAnsi="Browallia New" w:cs="Browallia New"/>
      <w:sz w:val="30"/>
      <w:szCs w:val="3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261C2"/>
    <w:rPr>
      <w:rFonts w:ascii="Segoe UI" w:hAnsi="Segoe UI" w:cs="Angsana New"/>
      <w:sz w:val="18"/>
      <w:szCs w:val="22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5261C2"/>
    <w:rPr>
      <w:rFonts w:ascii="Segoe UI" w:eastAsia="Batang" w:hAnsi="Segoe UI" w:cs="Angsana New"/>
      <w:sz w:val="18"/>
      <w:szCs w:val="22"/>
      <w:lang w:eastAsia="ko-KR"/>
    </w:rPr>
  </w:style>
  <w:style w:type="paragraph" w:styleId="a5">
    <w:name w:val="List Paragraph"/>
    <w:basedOn w:val="a"/>
    <w:uiPriority w:val="34"/>
    <w:qFormat/>
    <w:rsid w:val="00987D3F"/>
    <w:pPr>
      <w:ind w:left="720"/>
      <w:contextualSpacing/>
    </w:pPr>
    <w:rPr>
      <w:rFonts w:cs="Angsana New"/>
      <w:szCs w:val="38"/>
    </w:rPr>
  </w:style>
  <w:style w:type="character" w:styleId="a6">
    <w:name w:val="annotation reference"/>
    <w:basedOn w:val="a0"/>
    <w:uiPriority w:val="99"/>
    <w:semiHidden/>
    <w:unhideWhenUsed/>
    <w:rsid w:val="002D1A4B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2D1A4B"/>
    <w:rPr>
      <w:rFonts w:cs="Angsana New"/>
      <w:sz w:val="20"/>
      <w:szCs w:val="25"/>
    </w:rPr>
  </w:style>
  <w:style w:type="character" w:customStyle="1" w:styleId="a8">
    <w:name w:val="ข้อความข้อคิดเห็น อักขระ"/>
    <w:basedOn w:val="a0"/>
    <w:link w:val="a7"/>
    <w:uiPriority w:val="99"/>
    <w:semiHidden/>
    <w:rsid w:val="002D1A4B"/>
    <w:rPr>
      <w:rFonts w:ascii="Browallia New" w:eastAsia="Batang" w:hAnsi="Browallia New" w:cs="Angsana New"/>
      <w:sz w:val="20"/>
      <w:szCs w:val="25"/>
      <w:lang w:eastAsia="ko-KR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2D1A4B"/>
    <w:rPr>
      <w:b/>
      <w:bCs/>
    </w:rPr>
  </w:style>
  <w:style w:type="character" w:customStyle="1" w:styleId="aa">
    <w:name w:val="ชื่อเรื่องของข้อคิดเห็น อักขระ"/>
    <w:basedOn w:val="a8"/>
    <w:link w:val="a9"/>
    <w:uiPriority w:val="99"/>
    <w:semiHidden/>
    <w:rsid w:val="002D1A4B"/>
    <w:rPr>
      <w:rFonts w:ascii="Browallia New" w:eastAsia="Batang" w:hAnsi="Browallia New" w:cs="Angsana New"/>
      <w:b/>
      <w:bCs/>
      <w:sz w:val="20"/>
      <w:szCs w:val="25"/>
      <w:lang w:eastAsia="ko-KR"/>
    </w:rPr>
  </w:style>
  <w:style w:type="character" w:styleId="ab">
    <w:name w:val="Hyperlink"/>
    <w:basedOn w:val="a0"/>
    <w:uiPriority w:val="99"/>
    <w:unhideWhenUsed/>
    <w:rsid w:val="000B05A1"/>
    <w:rPr>
      <w:color w:val="0563C1" w:themeColor="hyperlink"/>
      <w:u w:val="single"/>
    </w:rPr>
  </w:style>
  <w:style w:type="paragraph" w:styleId="ac">
    <w:name w:val="header"/>
    <w:basedOn w:val="a"/>
    <w:link w:val="ad"/>
    <w:uiPriority w:val="99"/>
    <w:unhideWhenUsed/>
    <w:rsid w:val="00AD0470"/>
    <w:pPr>
      <w:tabs>
        <w:tab w:val="center" w:pos="4680"/>
        <w:tab w:val="right" w:pos="9360"/>
      </w:tabs>
    </w:pPr>
    <w:rPr>
      <w:rFonts w:cs="Angsana New"/>
      <w:szCs w:val="38"/>
    </w:rPr>
  </w:style>
  <w:style w:type="character" w:customStyle="1" w:styleId="ad">
    <w:name w:val="หัวกระดาษ อักขระ"/>
    <w:basedOn w:val="a0"/>
    <w:link w:val="ac"/>
    <w:uiPriority w:val="99"/>
    <w:rsid w:val="00AD0470"/>
    <w:rPr>
      <w:rFonts w:ascii="Browallia New" w:eastAsia="Batang" w:hAnsi="Browallia New" w:cs="Angsana New"/>
      <w:sz w:val="30"/>
      <w:szCs w:val="38"/>
      <w:lang w:eastAsia="ko-KR"/>
    </w:rPr>
  </w:style>
  <w:style w:type="paragraph" w:styleId="ae">
    <w:name w:val="footer"/>
    <w:basedOn w:val="a"/>
    <w:link w:val="af"/>
    <w:uiPriority w:val="99"/>
    <w:unhideWhenUsed/>
    <w:rsid w:val="00AD0470"/>
    <w:pPr>
      <w:tabs>
        <w:tab w:val="center" w:pos="4680"/>
        <w:tab w:val="right" w:pos="9360"/>
      </w:tabs>
    </w:pPr>
    <w:rPr>
      <w:rFonts w:cs="Angsana New"/>
      <w:szCs w:val="38"/>
    </w:rPr>
  </w:style>
  <w:style w:type="character" w:customStyle="1" w:styleId="af">
    <w:name w:val="ท้ายกระดาษ อักขระ"/>
    <w:basedOn w:val="a0"/>
    <w:link w:val="ae"/>
    <w:uiPriority w:val="99"/>
    <w:rsid w:val="00AD0470"/>
    <w:rPr>
      <w:rFonts w:ascii="Browallia New" w:eastAsia="Batang" w:hAnsi="Browallia New" w:cs="Angsana New"/>
      <w:sz w:val="30"/>
      <w:szCs w:val="3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peaker.sicmph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0494AE-9644-42B3-A321-9AA7124EC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riya Siriwan</dc:creator>
  <cp:keywords/>
  <dc:description/>
  <cp:lastModifiedBy>theerapat Aimphim</cp:lastModifiedBy>
  <cp:revision>8</cp:revision>
  <cp:lastPrinted>2022-04-19T08:16:00Z</cp:lastPrinted>
  <dcterms:created xsi:type="dcterms:W3CDTF">2023-03-17T04:02:00Z</dcterms:created>
  <dcterms:modified xsi:type="dcterms:W3CDTF">2023-05-11T06:11:00Z</dcterms:modified>
</cp:coreProperties>
</file>